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3825E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 w:rsidRPr="00642702">
        <w:rPr>
          <w:rFonts w:ascii="Times New Roman" w:hAnsi="Times New Roman"/>
          <w:b/>
          <w:sz w:val="22"/>
        </w:rPr>
        <w:t>02</w:t>
      </w:r>
      <w:r w:rsidRPr="00642702">
        <w:rPr>
          <w:rFonts w:ascii="Times New Roman" w:hAnsi="Times New Roman"/>
          <w:b/>
          <w:sz w:val="22"/>
        </w:rPr>
        <w:tab/>
      </w:r>
      <w:r w:rsidRPr="00642702">
        <w:rPr>
          <w:rFonts w:ascii="Times New Roman" w:hAnsi="Times New Roman"/>
          <w:b/>
          <w:sz w:val="22"/>
        </w:rPr>
        <w:tab/>
        <w:t>DEPARTMENT OF PROFESSIONAL AND FINANCIAL REGULATION</w:t>
      </w:r>
    </w:p>
    <w:p w14:paraId="4ADD4423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258BD373" w14:textId="5C38B460" w:rsidR="00AF31F5" w:rsidRPr="00642702" w:rsidRDefault="00C864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333</w:t>
      </w:r>
      <w:r w:rsidR="00AF31F5" w:rsidRPr="00642702">
        <w:rPr>
          <w:rFonts w:ascii="Times New Roman" w:hAnsi="Times New Roman"/>
          <w:b/>
          <w:sz w:val="22"/>
        </w:rPr>
        <w:tab/>
      </w:r>
      <w:r w:rsidR="00AF31F5" w:rsidRPr="00642702"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>BOARD OF LICENSURE OF FORESTERS</w:t>
      </w:r>
    </w:p>
    <w:p w14:paraId="003BA95D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0BDD0C4F" w14:textId="3FDFA738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 w:rsidRPr="00642702">
        <w:rPr>
          <w:rFonts w:ascii="Times New Roman" w:hAnsi="Times New Roman"/>
          <w:b/>
          <w:sz w:val="22"/>
        </w:rPr>
        <w:t xml:space="preserve">Chapter </w:t>
      </w:r>
      <w:r w:rsidR="00C864F5">
        <w:rPr>
          <w:rFonts w:ascii="Times New Roman" w:hAnsi="Times New Roman"/>
          <w:b/>
          <w:sz w:val="22"/>
        </w:rPr>
        <w:t>70-A</w:t>
      </w:r>
      <w:r w:rsidRPr="00642702">
        <w:rPr>
          <w:rFonts w:ascii="Times New Roman" w:hAnsi="Times New Roman"/>
          <w:b/>
          <w:sz w:val="22"/>
        </w:rPr>
        <w:t>:</w:t>
      </w:r>
      <w:r w:rsidRPr="00642702">
        <w:rPr>
          <w:rFonts w:ascii="Times New Roman" w:hAnsi="Times New Roman"/>
          <w:b/>
          <w:sz w:val="22"/>
        </w:rPr>
        <w:tab/>
      </w:r>
      <w:r w:rsidR="00D35EAB" w:rsidRPr="00642702">
        <w:rPr>
          <w:rFonts w:ascii="Times New Roman" w:hAnsi="Times New Roman"/>
          <w:b/>
          <w:sz w:val="22"/>
        </w:rPr>
        <w:t>LICENSURE BY ENDORSEMENT</w:t>
      </w:r>
    </w:p>
    <w:p w14:paraId="3A2DFD08" w14:textId="77777777" w:rsidR="00AF31F5" w:rsidRPr="00642702" w:rsidRDefault="00AF31F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1150E4F5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676C3303" w14:textId="7C73BB6B" w:rsidR="00D5338D" w:rsidRPr="00642702" w:rsidRDefault="00AF31F5" w:rsidP="00D5338D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  <w:sz w:val="22"/>
          <w:szCs w:val="22"/>
        </w:rPr>
      </w:pPr>
      <w:r w:rsidRPr="00642702">
        <w:rPr>
          <w:b/>
          <w:sz w:val="22"/>
          <w:szCs w:val="22"/>
        </w:rPr>
        <w:t xml:space="preserve">Summary: </w:t>
      </w:r>
      <w:r w:rsidR="00D5338D" w:rsidRPr="00642702">
        <w:rPr>
          <w:color w:val="000000"/>
          <w:sz w:val="22"/>
          <w:szCs w:val="22"/>
        </w:rPr>
        <w:t xml:space="preserve">This </w:t>
      </w:r>
      <w:r w:rsidR="00A20D4A" w:rsidRPr="00642702">
        <w:rPr>
          <w:color w:val="000000"/>
          <w:sz w:val="22"/>
          <w:szCs w:val="22"/>
        </w:rPr>
        <w:t>C</w:t>
      </w:r>
      <w:r w:rsidR="00D5338D" w:rsidRPr="00642702">
        <w:rPr>
          <w:color w:val="000000"/>
          <w:sz w:val="22"/>
          <w:szCs w:val="22"/>
        </w:rPr>
        <w:t xml:space="preserve">hapter outlines the </w:t>
      </w:r>
      <w:r w:rsidR="00290549" w:rsidRPr="00642702">
        <w:rPr>
          <w:color w:val="000000"/>
          <w:sz w:val="22"/>
          <w:szCs w:val="22"/>
        </w:rPr>
        <w:t xml:space="preserve">process </w:t>
      </w:r>
      <w:r w:rsidR="00C80784" w:rsidRPr="00642702">
        <w:rPr>
          <w:color w:val="000000"/>
          <w:sz w:val="22"/>
          <w:szCs w:val="22"/>
        </w:rPr>
        <w:t>to issue a</w:t>
      </w:r>
      <w:r w:rsidR="00290549" w:rsidRPr="00642702">
        <w:rPr>
          <w:color w:val="000000"/>
          <w:sz w:val="22"/>
          <w:szCs w:val="22"/>
        </w:rPr>
        <w:t xml:space="preserve"> licens</w:t>
      </w:r>
      <w:r w:rsidR="006B3842" w:rsidRPr="00642702">
        <w:rPr>
          <w:color w:val="000000"/>
          <w:sz w:val="22"/>
          <w:szCs w:val="22"/>
        </w:rPr>
        <w:t>e</w:t>
      </w:r>
      <w:r w:rsidR="00290549" w:rsidRPr="00642702">
        <w:rPr>
          <w:color w:val="000000"/>
          <w:sz w:val="22"/>
          <w:szCs w:val="22"/>
        </w:rPr>
        <w:t xml:space="preserve"> by endorsement </w:t>
      </w:r>
      <w:r w:rsidR="00C80784" w:rsidRPr="00642702">
        <w:rPr>
          <w:color w:val="000000"/>
          <w:sz w:val="22"/>
          <w:szCs w:val="22"/>
        </w:rPr>
        <w:t>to an applicant who presents proof of licensure by another jurisdiction of the United States as long as the other jurisdiction maintains substantially equivalent license requirements.</w:t>
      </w:r>
    </w:p>
    <w:p w14:paraId="3CEDFA25" w14:textId="77777777" w:rsidR="00AF31F5" w:rsidRPr="00642702" w:rsidRDefault="00AF31F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0A2212E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D8F4348" w14:textId="069B004F" w:rsidR="00042EB6" w:rsidRPr="00642702" w:rsidRDefault="00F460B6" w:rsidP="0029054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 w:rsidRPr="00642702">
        <w:rPr>
          <w:rFonts w:ascii="Times New Roman" w:hAnsi="Times New Roman"/>
          <w:b/>
          <w:sz w:val="22"/>
        </w:rPr>
        <w:t>1.</w:t>
      </w:r>
      <w:r w:rsidRPr="00642702">
        <w:rPr>
          <w:rFonts w:ascii="Times New Roman" w:hAnsi="Times New Roman"/>
          <w:b/>
          <w:sz w:val="22"/>
        </w:rPr>
        <w:tab/>
      </w:r>
      <w:r w:rsidR="00042EB6" w:rsidRPr="00642702">
        <w:rPr>
          <w:rFonts w:ascii="Times New Roman" w:hAnsi="Times New Roman"/>
          <w:b/>
          <w:sz w:val="22"/>
        </w:rPr>
        <w:t xml:space="preserve">LICENSURE BY ENDORSEMENT </w:t>
      </w:r>
    </w:p>
    <w:p w14:paraId="3B9616A9" w14:textId="77777777" w:rsidR="007D78F3" w:rsidRPr="00642702" w:rsidRDefault="007D78F3" w:rsidP="00926EEC">
      <w:pPr>
        <w:pStyle w:val="PlainText"/>
        <w:keepNext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</w:rPr>
      </w:pPr>
    </w:p>
    <w:p w14:paraId="07F02432" w14:textId="34B32FDF" w:rsidR="007D78F3" w:rsidRPr="00642702" w:rsidRDefault="00F460B6" w:rsidP="00F77199">
      <w:pPr>
        <w:pStyle w:val="PlainText"/>
        <w:keepNext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="00F77199" w:rsidRPr="00642702">
        <w:rPr>
          <w:rFonts w:ascii="Times New Roman" w:hAnsi="Times New Roman"/>
          <w:bCs/>
          <w:sz w:val="22"/>
        </w:rPr>
        <w:t>An individual applying for a license by endorsement must meet the following requirements</w:t>
      </w:r>
      <w:r w:rsidR="00697F4A" w:rsidRPr="00642702">
        <w:rPr>
          <w:rFonts w:ascii="Times New Roman" w:hAnsi="Times New Roman"/>
          <w:bCs/>
          <w:sz w:val="22"/>
        </w:rPr>
        <w:t>.</w:t>
      </w:r>
      <w:r w:rsidR="00F77199" w:rsidRPr="00642702">
        <w:rPr>
          <w:rFonts w:ascii="Times New Roman" w:hAnsi="Times New Roman"/>
          <w:bCs/>
          <w:sz w:val="22"/>
        </w:rPr>
        <w:t xml:space="preserve"> </w:t>
      </w:r>
    </w:p>
    <w:p w14:paraId="1706FBCF" w14:textId="01F6E67B" w:rsidR="00926EEC" w:rsidRPr="00642702" w:rsidRDefault="00926EEC" w:rsidP="00926EEC">
      <w:pPr>
        <w:pStyle w:val="PlainText"/>
        <w:keepNext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</w:rPr>
      </w:pPr>
    </w:p>
    <w:p w14:paraId="00678E76" w14:textId="3E5684FB" w:rsidR="00926EEC" w:rsidRPr="00642702" w:rsidRDefault="00926EEC" w:rsidP="00926EEC">
      <w:pPr>
        <w:pStyle w:val="PlainText"/>
        <w:keepNext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  <w:t>1.</w:t>
      </w:r>
      <w:r w:rsidRPr="00642702">
        <w:rPr>
          <w:rFonts w:ascii="Times New Roman" w:hAnsi="Times New Roman"/>
          <w:bCs/>
          <w:sz w:val="22"/>
        </w:rPr>
        <w:tab/>
      </w:r>
      <w:r w:rsidR="009C3CB2" w:rsidRPr="00642702">
        <w:rPr>
          <w:rFonts w:ascii="Times New Roman" w:hAnsi="Times New Roman"/>
          <w:b/>
          <w:sz w:val="22"/>
        </w:rPr>
        <w:t xml:space="preserve">License </w:t>
      </w:r>
      <w:r w:rsidR="006B3842" w:rsidRPr="00642702">
        <w:rPr>
          <w:rFonts w:ascii="Times New Roman" w:hAnsi="Times New Roman"/>
          <w:b/>
          <w:sz w:val="22"/>
        </w:rPr>
        <w:t>F</w:t>
      </w:r>
      <w:r w:rsidR="009C3CB2" w:rsidRPr="00642702">
        <w:rPr>
          <w:rFonts w:ascii="Times New Roman" w:hAnsi="Times New Roman"/>
          <w:b/>
          <w:sz w:val="22"/>
        </w:rPr>
        <w:t>rom Another U.S. Jurisdiction</w:t>
      </w:r>
    </w:p>
    <w:p w14:paraId="1FD0FDBD" w14:textId="77777777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</w:p>
    <w:p w14:paraId="7F2F3A2B" w14:textId="1C6538F7" w:rsidR="009A1F28" w:rsidRDefault="00926EEC" w:rsidP="009A1F28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  <w:szCs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  <w:szCs w:val="22"/>
        </w:rPr>
        <w:tab/>
        <w:t xml:space="preserve">An applicant licensed </w:t>
      </w:r>
      <w:r w:rsidR="00CE0F5E">
        <w:rPr>
          <w:rFonts w:ascii="Times New Roman" w:hAnsi="Times New Roman"/>
          <w:bCs/>
          <w:sz w:val="22"/>
          <w:szCs w:val="22"/>
        </w:rPr>
        <w:t>by</w:t>
      </w:r>
      <w:r w:rsidRPr="00642702">
        <w:rPr>
          <w:rFonts w:ascii="Times New Roman" w:hAnsi="Times New Roman"/>
          <w:bCs/>
          <w:sz w:val="22"/>
          <w:szCs w:val="22"/>
        </w:rPr>
        <w:t xml:space="preserve"> another </w:t>
      </w:r>
      <w:r w:rsidR="009A1F28">
        <w:rPr>
          <w:rFonts w:ascii="Times New Roman" w:hAnsi="Times New Roman"/>
          <w:bCs/>
          <w:sz w:val="22"/>
          <w:szCs w:val="22"/>
        </w:rPr>
        <w:t xml:space="preserve">U.S. </w:t>
      </w:r>
      <w:r w:rsidRPr="00642702">
        <w:rPr>
          <w:rFonts w:ascii="Times New Roman" w:hAnsi="Times New Roman"/>
          <w:bCs/>
          <w:sz w:val="22"/>
          <w:szCs w:val="22"/>
        </w:rPr>
        <w:t xml:space="preserve">jurisdiction who seeks licensure in </w:t>
      </w:r>
      <w:proofErr w:type="gramStart"/>
      <w:r w:rsidRPr="00642702">
        <w:rPr>
          <w:rFonts w:ascii="Times New Roman" w:hAnsi="Times New Roman"/>
          <w:bCs/>
          <w:sz w:val="22"/>
          <w:szCs w:val="22"/>
        </w:rPr>
        <w:t>Maine</w:t>
      </w:r>
      <w:proofErr w:type="gramEnd"/>
      <w:r w:rsidRPr="00642702">
        <w:rPr>
          <w:rFonts w:ascii="Times New Roman" w:hAnsi="Times New Roman"/>
          <w:bCs/>
          <w:sz w:val="22"/>
          <w:szCs w:val="22"/>
        </w:rPr>
        <w:t xml:space="preserve"> </w:t>
      </w:r>
    </w:p>
    <w:p w14:paraId="1DB6587C" w14:textId="0E47DBA1" w:rsidR="00926EEC" w:rsidRPr="00642702" w:rsidRDefault="009A1F28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="00926EEC" w:rsidRPr="00642702">
        <w:rPr>
          <w:rFonts w:ascii="Times New Roman" w:hAnsi="Times New Roman"/>
          <w:bCs/>
          <w:sz w:val="22"/>
          <w:szCs w:val="22"/>
        </w:rPr>
        <w:t>pursuant to 10 M.R.S. § 8003-H must:</w:t>
      </w:r>
    </w:p>
    <w:p w14:paraId="776D4B16" w14:textId="77777777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  <w:szCs w:val="22"/>
        </w:rPr>
      </w:pPr>
    </w:p>
    <w:p w14:paraId="36E6741E" w14:textId="3C7AB6B8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  <w:r w:rsidRPr="00642702">
        <w:rPr>
          <w:rFonts w:ascii="Times New Roman" w:hAnsi="Times New Roman"/>
          <w:bCs/>
          <w:sz w:val="22"/>
          <w:szCs w:val="22"/>
        </w:rPr>
        <w:tab/>
      </w:r>
      <w:r w:rsidRPr="00642702">
        <w:rPr>
          <w:rFonts w:ascii="Times New Roman" w:hAnsi="Times New Roman"/>
          <w:bCs/>
          <w:sz w:val="22"/>
          <w:szCs w:val="22"/>
        </w:rPr>
        <w:tab/>
        <w:t xml:space="preserve">A. </w:t>
      </w:r>
      <w:r w:rsidRPr="00642702">
        <w:rPr>
          <w:rFonts w:ascii="Times New Roman" w:hAnsi="Times New Roman"/>
          <w:bCs/>
          <w:sz w:val="22"/>
          <w:szCs w:val="22"/>
        </w:rPr>
        <w:tab/>
      </w:r>
      <w:bookmarkStart w:id="0" w:name="_Hlk84498004"/>
      <w:r w:rsidRPr="00642702">
        <w:rPr>
          <w:rFonts w:ascii="Times New Roman" w:hAnsi="Times New Roman"/>
          <w:bCs/>
          <w:sz w:val="22"/>
          <w:szCs w:val="22"/>
        </w:rPr>
        <w:t xml:space="preserve">Hold a valid, active </w:t>
      </w:r>
      <w:r w:rsidR="00C864F5">
        <w:rPr>
          <w:rFonts w:ascii="Times New Roman" w:hAnsi="Times New Roman"/>
          <w:bCs/>
          <w:sz w:val="22"/>
          <w:szCs w:val="22"/>
        </w:rPr>
        <w:t>forester</w:t>
      </w:r>
      <w:r w:rsidRPr="00642702">
        <w:rPr>
          <w:rFonts w:ascii="Times New Roman" w:hAnsi="Times New Roman"/>
          <w:bCs/>
          <w:sz w:val="22"/>
          <w:szCs w:val="22"/>
        </w:rPr>
        <w:t xml:space="preserve"> license </w:t>
      </w:r>
      <w:r w:rsidR="00697F4A" w:rsidRPr="00642702">
        <w:rPr>
          <w:rFonts w:ascii="Times New Roman" w:hAnsi="Times New Roman"/>
          <w:bCs/>
          <w:sz w:val="22"/>
          <w:szCs w:val="22"/>
        </w:rPr>
        <w:t>issued by another jurisdiction of the United States that maintains substantially equivalent license requirements for the type of license sought</w:t>
      </w:r>
      <w:bookmarkEnd w:id="0"/>
      <w:r w:rsidR="00697F4A" w:rsidRPr="00642702">
        <w:rPr>
          <w:rFonts w:ascii="Times New Roman" w:hAnsi="Times New Roman"/>
          <w:bCs/>
          <w:sz w:val="22"/>
          <w:szCs w:val="22"/>
        </w:rPr>
        <w:t xml:space="preserve">; </w:t>
      </w:r>
    </w:p>
    <w:p w14:paraId="420176BE" w14:textId="77777777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</w:p>
    <w:p w14:paraId="0C4A5598" w14:textId="6A67FDAB" w:rsidR="00964A35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  <w:r w:rsidRPr="00642702">
        <w:rPr>
          <w:rFonts w:ascii="Times New Roman" w:hAnsi="Times New Roman"/>
          <w:bCs/>
          <w:sz w:val="22"/>
          <w:szCs w:val="22"/>
        </w:rPr>
        <w:tab/>
      </w:r>
      <w:r w:rsidRPr="00642702">
        <w:rPr>
          <w:rFonts w:ascii="Times New Roman" w:hAnsi="Times New Roman"/>
          <w:bCs/>
          <w:sz w:val="22"/>
          <w:szCs w:val="22"/>
        </w:rPr>
        <w:tab/>
        <w:t xml:space="preserve">B. </w:t>
      </w:r>
      <w:r w:rsidRPr="00642702">
        <w:rPr>
          <w:rFonts w:ascii="Times New Roman" w:hAnsi="Times New Roman"/>
          <w:bCs/>
          <w:sz w:val="22"/>
          <w:szCs w:val="22"/>
        </w:rPr>
        <w:tab/>
      </w:r>
      <w:r w:rsidR="00964A35">
        <w:rPr>
          <w:rFonts w:ascii="Times New Roman" w:hAnsi="Times New Roman"/>
          <w:bCs/>
          <w:sz w:val="22"/>
          <w:szCs w:val="22"/>
        </w:rPr>
        <w:t>Pass the jurisprudence examination as set forth in Section 1(3) of this Chapter;</w:t>
      </w:r>
    </w:p>
    <w:p w14:paraId="2C6F5956" w14:textId="42B30F8A" w:rsidR="006A4AE8" w:rsidRDefault="00964A35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</w:p>
    <w:p w14:paraId="3FCB38A7" w14:textId="779D872B" w:rsidR="006A4AE8" w:rsidRPr="00642702" w:rsidRDefault="006A4AE8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  <w:t>C.</w:t>
      </w:r>
      <w:r>
        <w:rPr>
          <w:rFonts w:ascii="Times New Roman" w:hAnsi="Times New Roman"/>
          <w:bCs/>
          <w:sz w:val="22"/>
          <w:szCs w:val="22"/>
        </w:rPr>
        <w:tab/>
      </w:r>
      <w:r w:rsidR="00964A35" w:rsidRPr="00642702">
        <w:rPr>
          <w:rFonts w:ascii="Times New Roman" w:hAnsi="Times New Roman"/>
          <w:bCs/>
          <w:sz w:val="22"/>
          <w:szCs w:val="22"/>
        </w:rPr>
        <w:t>Submit a completed application form</w:t>
      </w:r>
      <w:r>
        <w:rPr>
          <w:rFonts w:ascii="Times New Roman" w:hAnsi="Times New Roman"/>
          <w:bCs/>
          <w:sz w:val="22"/>
          <w:szCs w:val="22"/>
        </w:rPr>
        <w:t>; and</w:t>
      </w:r>
    </w:p>
    <w:p w14:paraId="0E18EF05" w14:textId="77777777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</w:p>
    <w:p w14:paraId="6D964311" w14:textId="58F08E4C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bCs/>
          <w:sz w:val="22"/>
          <w:szCs w:val="22"/>
        </w:rPr>
      </w:pPr>
      <w:r w:rsidRPr="00642702">
        <w:rPr>
          <w:rFonts w:ascii="Times New Roman" w:hAnsi="Times New Roman"/>
          <w:bCs/>
          <w:sz w:val="22"/>
          <w:szCs w:val="22"/>
        </w:rPr>
        <w:tab/>
      </w:r>
      <w:r w:rsidRPr="00642702">
        <w:rPr>
          <w:rFonts w:ascii="Times New Roman" w:hAnsi="Times New Roman"/>
          <w:bCs/>
          <w:sz w:val="22"/>
          <w:szCs w:val="22"/>
        </w:rPr>
        <w:tab/>
        <w:t xml:space="preserve">C. </w:t>
      </w:r>
      <w:r w:rsidRPr="00642702">
        <w:rPr>
          <w:rFonts w:ascii="Times New Roman" w:hAnsi="Times New Roman"/>
          <w:bCs/>
          <w:sz w:val="22"/>
          <w:szCs w:val="22"/>
        </w:rPr>
        <w:tab/>
        <w:t>Submit any fee as required by Chapter 10 of the rules of the Office of Professional and Occupational Regulation</w:t>
      </w:r>
      <w:r w:rsidR="00BD6153">
        <w:rPr>
          <w:rFonts w:ascii="Times New Roman" w:hAnsi="Times New Roman"/>
          <w:bCs/>
          <w:sz w:val="22"/>
          <w:szCs w:val="22"/>
        </w:rPr>
        <w:t>.</w:t>
      </w:r>
    </w:p>
    <w:p w14:paraId="3897E27B" w14:textId="77777777" w:rsidR="00926EEC" w:rsidRPr="00642702" w:rsidRDefault="00926EEC" w:rsidP="00926EE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bCs/>
          <w:sz w:val="22"/>
          <w:szCs w:val="22"/>
        </w:rPr>
      </w:pPr>
    </w:p>
    <w:p w14:paraId="3097A206" w14:textId="0859187C" w:rsidR="00B2672A" w:rsidRPr="00642702" w:rsidRDefault="00B2672A" w:rsidP="00BD6153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="00290549" w:rsidRPr="00642702">
        <w:rPr>
          <w:rFonts w:ascii="Times New Roman" w:hAnsi="Times New Roman"/>
          <w:sz w:val="22"/>
          <w:szCs w:val="22"/>
        </w:rPr>
        <w:t>2</w:t>
      </w:r>
      <w:r w:rsidR="00B4462F" w:rsidRPr="00642702">
        <w:rPr>
          <w:rFonts w:ascii="Times New Roman" w:hAnsi="Times New Roman"/>
          <w:sz w:val="22"/>
          <w:szCs w:val="22"/>
        </w:rPr>
        <w:t>.</w:t>
      </w:r>
      <w:r w:rsidR="00B4462F" w:rsidRPr="00642702">
        <w:rPr>
          <w:rFonts w:ascii="Times New Roman" w:hAnsi="Times New Roman"/>
          <w:sz w:val="22"/>
          <w:szCs w:val="22"/>
        </w:rPr>
        <w:tab/>
      </w:r>
      <w:r w:rsidR="00697F4A" w:rsidRPr="00642702">
        <w:rPr>
          <w:rFonts w:ascii="Times New Roman" w:hAnsi="Times New Roman"/>
          <w:b/>
          <w:bCs/>
          <w:sz w:val="22"/>
          <w:szCs w:val="22"/>
        </w:rPr>
        <w:t>Substantially Equivalent License Requirements</w:t>
      </w:r>
    </w:p>
    <w:p w14:paraId="42CC97D7" w14:textId="77777777" w:rsidR="00697F4A" w:rsidRPr="00642702" w:rsidRDefault="00BD7C3C" w:rsidP="0029054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="00697F4A" w:rsidRPr="00642702">
        <w:rPr>
          <w:rFonts w:ascii="Times New Roman" w:hAnsi="Times New Roman"/>
          <w:sz w:val="22"/>
          <w:szCs w:val="22"/>
        </w:rPr>
        <w:tab/>
      </w:r>
    </w:p>
    <w:p w14:paraId="5169A41D" w14:textId="77777777" w:rsidR="00697F4A" w:rsidRPr="00642702" w:rsidRDefault="00697F4A" w:rsidP="0029054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Pr="00642702">
        <w:rPr>
          <w:rFonts w:ascii="Times New Roman" w:hAnsi="Times New Roman"/>
          <w:sz w:val="22"/>
          <w:szCs w:val="22"/>
        </w:rPr>
        <w:tab/>
        <w:t xml:space="preserve">“Substantially equivalent license requirements” means that the jurisdiction maintains a </w:t>
      </w:r>
    </w:p>
    <w:p w14:paraId="6F89F992" w14:textId="4B734A6F" w:rsidR="002B026C" w:rsidRPr="00642702" w:rsidRDefault="00697F4A" w:rsidP="002B026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Pr="00642702">
        <w:rPr>
          <w:rFonts w:ascii="Times New Roman" w:hAnsi="Times New Roman"/>
          <w:sz w:val="22"/>
          <w:szCs w:val="22"/>
        </w:rPr>
        <w:tab/>
        <w:t>pathway for initial licensure that at a minimum requires the education</w:t>
      </w:r>
      <w:r w:rsidR="002B026C">
        <w:rPr>
          <w:rFonts w:ascii="Times New Roman" w:hAnsi="Times New Roman"/>
          <w:sz w:val="22"/>
          <w:szCs w:val="22"/>
        </w:rPr>
        <w:t xml:space="preserve"> and </w:t>
      </w:r>
      <w:proofErr w:type="gramStart"/>
      <w:r w:rsidRPr="00642702">
        <w:rPr>
          <w:rFonts w:ascii="Times New Roman" w:hAnsi="Times New Roman"/>
          <w:sz w:val="22"/>
          <w:szCs w:val="22"/>
        </w:rPr>
        <w:t>experience</w:t>
      </w:r>
      <w:proofErr w:type="gramEnd"/>
      <w:r w:rsidRPr="00642702">
        <w:rPr>
          <w:rFonts w:ascii="Times New Roman" w:hAnsi="Times New Roman"/>
          <w:sz w:val="22"/>
          <w:szCs w:val="22"/>
        </w:rPr>
        <w:t xml:space="preserve"> </w:t>
      </w:r>
    </w:p>
    <w:p w14:paraId="079A0569" w14:textId="2E5A5B44" w:rsidR="00B2672A" w:rsidRPr="00642702" w:rsidRDefault="002B026C" w:rsidP="0029054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697F4A" w:rsidRPr="00642702">
        <w:rPr>
          <w:rFonts w:ascii="Times New Roman" w:hAnsi="Times New Roman"/>
          <w:sz w:val="22"/>
          <w:szCs w:val="22"/>
        </w:rPr>
        <w:t xml:space="preserve">as set forth in Section </w:t>
      </w:r>
      <w:r w:rsidR="00121B0B" w:rsidRPr="00642702">
        <w:rPr>
          <w:rFonts w:ascii="Times New Roman" w:hAnsi="Times New Roman"/>
          <w:sz w:val="22"/>
          <w:szCs w:val="22"/>
        </w:rPr>
        <w:t>2</w:t>
      </w:r>
      <w:r w:rsidR="00241D71">
        <w:rPr>
          <w:rFonts w:ascii="Times New Roman" w:hAnsi="Times New Roman"/>
          <w:sz w:val="22"/>
          <w:szCs w:val="22"/>
        </w:rPr>
        <w:t>(1)</w:t>
      </w:r>
      <w:r w:rsidR="00C93232">
        <w:rPr>
          <w:rFonts w:ascii="Times New Roman" w:hAnsi="Times New Roman"/>
          <w:sz w:val="22"/>
          <w:szCs w:val="22"/>
        </w:rPr>
        <w:t>(A)-(B)</w:t>
      </w:r>
      <w:r w:rsidR="005911B5" w:rsidRPr="00642702">
        <w:rPr>
          <w:rFonts w:ascii="Times New Roman" w:hAnsi="Times New Roman"/>
          <w:sz w:val="22"/>
          <w:szCs w:val="22"/>
        </w:rPr>
        <w:t>.</w:t>
      </w:r>
    </w:p>
    <w:p w14:paraId="7DB52E9F" w14:textId="77777777" w:rsidR="00290549" w:rsidRPr="00642702" w:rsidRDefault="00290549" w:rsidP="0029054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</w:p>
    <w:p w14:paraId="03A9FC15" w14:textId="2A14FD0C" w:rsidR="00BD7C3C" w:rsidRPr="00642702" w:rsidRDefault="00B2672A" w:rsidP="00BD7C3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="00697F4A" w:rsidRPr="00642702">
        <w:rPr>
          <w:rFonts w:ascii="Times New Roman" w:hAnsi="Times New Roman"/>
          <w:sz w:val="22"/>
          <w:szCs w:val="22"/>
        </w:rPr>
        <w:tab/>
      </w:r>
      <w:r w:rsidR="00241D71">
        <w:rPr>
          <w:rFonts w:ascii="Times New Roman" w:hAnsi="Times New Roman"/>
          <w:sz w:val="22"/>
          <w:szCs w:val="22"/>
        </w:rPr>
        <w:t>1</w:t>
      </w:r>
      <w:r w:rsidR="00290549" w:rsidRPr="00642702">
        <w:rPr>
          <w:rFonts w:ascii="Times New Roman" w:hAnsi="Times New Roman"/>
          <w:sz w:val="22"/>
          <w:szCs w:val="22"/>
        </w:rPr>
        <w:t>.</w:t>
      </w:r>
      <w:r w:rsidR="00290549" w:rsidRPr="00642702">
        <w:rPr>
          <w:rFonts w:ascii="Times New Roman" w:hAnsi="Times New Roman"/>
          <w:sz w:val="22"/>
          <w:szCs w:val="22"/>
        </w:rPr>
        <w:tab/>
      </w:r>
      <w:bookmarkStart w:id="1" w:name="_Hlk105495866"/>
      <w:r w:rsidR="00B92EA5">
        <w:rPr>
          <w:rFonts w:ascii="Times New Roman" w:hAnsi="Times New Roman"/>
          <w:b/>
          <w:bCs/>
          <w:sz w:val="22"/>
          <w:szCs w:val="22"/>
        </w:rPr>
        <w:t>Forester</w:t>
      </w:r>
      <w:r w:rsidR="005E76DC" w:rsidRPr="00642702">
        <w:rPr>
          <w:rFonts w:ascii="Times New Roman" w:hAnsi="Times New Roman"/>
          <w:b/>
          <w:bCs/>
          <w:sz w:val="22"/>
          <w:szCs w:val="22"/>
        </w:rPr>
        <w:t>.</w:t>
      </w:r>
      <w:r w:rsidR="00425309" w:rsidRPr="00642702">
        <w:rPr>
          <w:rFonts w:ascii="Times New Roman" w:hAnsi="Times New Roman"/>
          <w:sz w:val="22"/>
          <w:szCs w:val="22"/>
        </w:rPr>
        <w:t xml:space="preserve">  </w:t>
      </w:r>
      <w:bookmarkStart w:id="2" w:name="_Hlk105495525"/>
    </w:p>
    <w:p w14:paraId="26CD3614" w14:textId="0BFA830C" w:rsidR="00697F4A" w:rsidRPr="00642702" w:rsidRDefault="00697F4A" w:rsidP="00BD7C3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jc w:val="both"/>
        <w:rPr>
          <w:rFonts w:ascii="Times New Roman" w:hAnsi="Times New Roman"/>
          <w:sz w:val="22"/>
          <w:szCs w:val="22"/>
        </w:rPr>
      </w:pPr>
    </w:p>
    <w:p w14:paraId="1A0FCE91" w14:textId="77777777" w:rsidR="00C93232" w:rsidRDefault="00697F4A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  <w:r w:rsidRPr="00642702">
        <w:rPr>
          <w:rFonts w:ascii="Times New Roman" w:hAnsi="Times New Roman"/>
          <w:sz w:val="22"/>
          <w:szCs w:val="22"/>
        </w:rPr>
        <w:tab/>
      </w:r>
      <w:r w:rsidRPr="00642702">
        <w:rPr>
          <w:rFonts w:ascii="Times New Roman" w:hAnsi="Times New Roman"/>
          <w:sz w:val="22"/>
          <w:szCs w:val="22"/>
        </w:rPr>
        <w:tab/>
      </w:r>
      <w:r w:rsidRPr="00642702">
        <w:rPr>
          <w:rFonts w:ascii="Times New Roman" w:hAnsi="Times New Roman"/>
          <w:sz w:val="22"/>
          <w:szCs w:val="22"/>
        </w:rPr>
        <w:tab/>
      </w:r>
      <w:r w:rsidR="00241D71">
        <w:rPr>
          <w:rFonts w:ascii="Times New Roman" w:hAnsi="Times New Roman"/>
          <w:sz w:val="22"/>
          <w:szCs w:val="22"/>
        </w:rPr>
        <w:t>A</w:t>
      </w:r>
      <w:r w:rsidRPr="00642702">
        <w:rPr>
          <w:rFonts w:ascii="Times New Roman" w:hAnsi="Times New Roman"/>
          <w:sz w:val="22"/>
          <w:szCs w:val="22"/>
        </w:rPr>
        <w:t xml:space="preserve">.  </w:t>
      </w:r>
      <w:r w:rsidR="00E270FB">
        <w:rPr>
          <w:rFonts w:ascii="Times New Roman" w:hAnsi="Times New Roman"/>
          <w:sz w:val="22"/>
          <w:szCs w:val="22"/>
        </w:rPr>
        <w:tab/>
      </w:r>
      <w:proofErr w:type="gramStart"/>
      <w:r w:rsidR="00C93232">
        <w:rPr>
          <w:rFonts w:ascii="Times New Roman" w:hAnsi="Times New Roman"/>
          <w:sz w:val="22"/>
          <w:szCs w:val="22"/>
        </w:rPr>
        <w:t>Associate’s Degree</w:t>
      </w:r>
      <w:proofErr w:type="gramEnd"/>
      <w:r w:rsidR="00C93232">
        <w:rPr>
          <w:rFonts w:ascii="Times New Roman" w:hAnsi="Times New Roman"/>
          <w:sz w:val="22"/>
          <w:szCs w:val="22"/>
        </w:rPr>
        <w:t xml:space="preserve"> and Experience. </w:t>
      </w:r>
    </w:p>
    <w:p w14:paraId="02000D08" w14:textId="77777777" w:rsidR="00C93232" w:rsidRDefault="00C9323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</w:p>
    <w:p w14:paraId="6D4AC1CA" w14:textId="497AF9BD" w:rsidR="00FE5D12" w:rsidRDefault="00C9323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i.  </w:t>
      </w:r>
      <w:r w:rsidR="00964A35">
        <w:rPr>
          <w:rFonts w:ascii="Times New Roman" w:hAnsi="Times New Roman"/>
          <w:sz w:val="22"/>
          <w:szCs w:val="22"/>
        </w:rPr>
        <w:t xml:space="preserve">An </w:t>
      </w:r>
      <w:proofErr w:type="gramStart"/>
      <w:r w:rsidR="00964A35">
        <w:rPr>
          <w:rFonts w:ascii="Times New Roman" w:hAnsi="Times New Roman"/>
          <w:sz w:val="22"/>
          <w:szCs w:val="22"/>
        </w:rPr>
        <w:t>a</w:t>
      </w:r>
      <w:r w:rsidR="00B92EA5" w:rsidRPr="00B92EA5">
        <w:rPr>
          <w:rFonts w:ascii="Times New Roman" w:hAnsi="Times New Roman"/>
          <w:sz w:val="22"/>
          <w:szCs w:val="22"/>
        </w:rPr>
        <w:t>ssociate’s</w:t>
      </w:r>
      <w:proofErr w:type="gramEnd"/>
      <w:r w:rsidR="00B92EA5" w:rsidRPr="00B92EA5">
        <w:rPr>
          <w:rFonts w:ascii="Times New Roman" w:hAnsi="Times New Roman"/>
          <w:sz w:val="22"/>
          <w:szCs w:val="22"/>
        </w:rPr>
        <w:t xml:space="preserve"> degree in forestry</w:t>
      </w:r>
      <w:r w:rsidR="00964A35">
        <w:rPr>
          <w:rFonts w:ascii="Times New Roman" w:hAnsi="Times New Roman"/>
          <w:sz w:val="22"/>
          <w:szCs w:val="22"/>
        </w:rPr>
        <w:t xml:space="preserve"> or forest technology from an program accredited by the Society of American Foresters or the equivalent curriculum</w:t>
      </w:r>
      <w:r>
        <w:rPr>
          <w:rFonts w:ascii="Times New Roman" w:hAnsi="Times New Roman"/>
          <w:sz w:val="22"/>
          <w:szCs w:val="22"/>
        </w:rPr>
        <w:t xml:space="preserve">; </w:t>
      </w:r>
    </w:p>
    <w:p w14:paraId="092EE80D" w14:textId="77777777" w:rsidR="00FE5D12" w:rsidRDefault="00FE5D1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</w:p>
    <w:p w14:paraId="0DDE8A4A" w14:textId="27BD0450" w:rsidR="00C93232" w:rsidRDefault="00FE5D1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964A35">
        <w:rPr>
          <w:rFonts w:ascii="Times New Roman" w:hAnsi="Times New Roman"/>
          <w:sz w:val="22"/>
          <w:szCs w:val="22"/>
        </w:rPr>
        <w:t xml:space="preserve">and </w:t>
      </w:r>
    </w:p>
    <w:p w14:paraId="5FA47040" w14:textId="77777777" w:rsidR="00C93232" w:rsidRDefault="00C9323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</w:p>
    <w:p w14:paraId="4CDD86F7" w14:textId="0CD6DDD6" w:rsidR="00964A35" w:rsidRDefault="00C93232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ii. A</w:t>
      </w:r>
      <w:r w:rsidR="00964A35">
        <w:rPr>
          <w:rFonts w:ascii="Times New Roman" w:hAnsi="Times New Roman"/>
          <w:sz w:val="22"/>
          <w:szCs w:val="22"/>
        </w:rPr>
        <w:t xml:space="preserve"> minimum of four years of full time forestry experience</w:t>
      </w:r>
      <w:r w:rsidR="007B6D85">
        <w:rPr>
          <w:rFonts w:ascii="Times New Roman" w:hAnsi="Times New Roman"/>
          <w:sz w:val="22"/>
          <w:szCs w:val="22"/>
        </w:rPr>
        <w:t xml:space="preserve"> under the supervision of a licensed forester or that otherwise demonstrates the applicant </w:t>
      </w:r>
      <w:r w:rsidR="00DB2CCF">
        <w:rPr>
          <w:rFonts w:ascii="Times New Roman" w:hAnsi="Times New Roman"/>
          <w:sz w:val="22"/>
          <w:szCs w:val="22"/>
        </w:rPr>
        <w:t>is</w:t>
      </w:r>
      <w:r w:rsidR="009C2D86">
        <w:rPr>
          <w:rFonts w:ascii="Times New Roman" w:hAnsi="Times New Roman"/>
          <w:sz w:val="22"/>
          <w:szCs w:val="22"/>
        </w:rPr>
        <w:t xml:space="preserve"> competent to practice forestry</w:t>
      </w:r>
      <w:r>
        <w:rPr>
          <w:rFonts w:ascii="Times New Roman" w:hAnsi="Times New Roman"/>
          <w:sz w:val="22"/>
          <w:szCs w:val="22"/>
        </w:rPr>
        <w:t>.</w:t>
      </w:r>
      <w:r w:rsidR="00AF0B73">
        <w:rPr>
          <w:rFonts w:ascii="Times New Roman" w:hAnsi="Times New Roman"/>
          <w:sz w:val="22"/>
          <w:szCs w:val="22"/>
        </w:rPr>
        <w:t xml:space="preserve"> </w:t>
      </w:r>
    </w:p>
    <w:p w14:paraId="72CB2381" w14:textId="77777777" w:rsidR="00964A35" w:rsidRDefault="00964A35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</w:p>
    <w:p w14:paraId="125A58E2" w14:textId="045E252D" w:rsidR="00575C83" w:rsidRDefault="00964A35" w:rsidP="000A1067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432041">
        <w:rPr>
          <w:rFonts w:ascii="Times New Roman" w:hAnsi="Times New Roman"/>
          <w:sz w:val="22"/>
          <w:szCs w:val="22"/>
        </w:rPr>
        <w:t xml:space="preserve">B. </w:t>
      </w:r>
      <w:r w:rsidR="00E270FB">
        <w:rPr>
          <w:rFonts w:ascii="Times New Roman" w:hAnsi="Times New Roman"/>
          <w:sz w:val="22"/>
          <w:szCs w:val="22"/>
        </w:rPr>
        <w:t xml:space="preserve"> </w:t>
      </w:r>
      <w:r w:rsidR="00E270FB">
        <w:rPr>
          <w:rFonts w:ascii="Times New Roman" w:hAnsi="Times New Roman"/>
          <w:sz w:val="22"/>
          <w:szCs w:val="22"/>
        </w:rPr>
        <w:tab/>
      </w:r>
      <w:r w:rsidR="00E41FF9">
        <w:rPr>
          <w:rFonts w:ascii="Times New Roman" w:hAnsi="Times New Roman"/>
          <w:sz w:val="22"/>
          <w:szCs w:val="22"/>
        </w:rPr>
        <w:t xml:space="preserve">Bachelor’s Degree and Experience. </w:t>
      </w:r>
    </w:p>
    <w:p w14:paraId="2A43CFE0" w14:textId="77777777" w:rsidR="00575C83" w:rsidRDefault="00575C83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</w:p>
    <w:p w14:paraId="7668EBA8" w14:textId="3EE86483" w:rsidR="00964A35" w:rsidRDefault="00575C83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DB2CCF">
        <w:rPr>
          <w:rFonts w:ascii="Times New Roman" w:hAnsi="Times New Roman"/>
          <w:sz w:val="22"/>
          <w:szCs w:val="22"/>
        </w:rPr>
        <w:t xml:space="preserve">i. </w:t>
      </w:r>
      <w:r w:rsidR="00964A35">
        <w:rPr>
          <w:rFonts w:ascii="Times New Roman" w:hAnsi="Times New Roman"/>
          <w:sz w:val="22"/>
          <w:szCs w:val="22"/>
        </w:rPr>
        <w:t>A bachelor</w:t>
      </w:r>
      <w:r w:rsidR="00964A35" w:rsidRPr="00B92EA5">
        <w:rPr>
          <w:rFonts w:ascii="Times New Roman" w:hAnsi="Times New Roman"/>
          <w:sz w:val="22"/>
          <w:szCs w:val="22"/>
        </w:rPr>
        <w:t>’s degree or higher in forestry</w:t>
      </w:r>
      <w:r w:rsidR="00964A35">
        <w:rPr>
          <w:rFonts w:ascii="Times New Roman" w:hAnsi="Times New Roman"/>
          <w:sz w:val="22"/>
          <w:szCs w:val="22"/>
        </w:rPr>
        <w:t xml:space="preserve"> or forest technology from an </w:t>
      </w:r>
    </w:p>
    <w:p w14:paraId="152D8A60" w14:textId="77777777" w:rsidR="00964A35" w:rsidRDefault="00964A35" w:rsidP="00964A35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program accredited by the Society of American Foresters or the </w:t>
      </w:r>
      <w:proofErr w:type="gramStart"/>
      <w:r>
        <w:rPr>
          <w:rFonts w:ascii="Times New Roman" w:hAnsi="Times New Roman"/>
          <w:sz w:val="22"/>
          <w:szCs w:val="22"/>
        </w:rPr>
        <w:t>equivalent</w:t>
      </w:r>
      <w:proofErr w:type="gramEnd"/>
      <w:r>
        <w:rPr>
          <w:rFonts w:ascii="Times New Roman" w:hAnsi="Times New Roman"/>
          <w:sz w:val="22"/>
          <w:szCs w:val="22"/>
        </w:rPr>
        <w:t xml:space="preserve"> </w:t>
      </w:r>
    </w:p>
    <w:p w14:paraId="7A632080" w14:textId="77777777" w:rsidR="00DB2CCF" w:rsidRDefault="00964A35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curriculum</w:t>
      </w:r>
      <w:r w:rsidR="00DB2CCF">
        <w:rPr>
          <w:rFonts w:ascii="Times New Roman" w:hAnsi="Times New Roman"/>
          <w:sz w:val="22"/>
          <w:szCs w:val="22"/>
        </w:rPr>
        <w:t xml:space="preserve">; </w:t>
      </w:r>
    </w:p>
    <w:p w14:paraId="5FB6C873" w14:textId="77777777" w:rsidR="00DB2CCF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</w:p>
    <w:p w14:paraId="023D1224" w14:textId="77777777" w:rsidR="00DB2CCF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964A35">
        <w:rPr>
          <w:rFonts w:ascii="Times New Roman" w:hAnsi="Times New Roman"/>
          <w:sz w:val="22"/>
          <w:szCs w:val="22"/>
        </w:rPr>
        <w:t xml:space="preserve">and </w:t>
      </w:r>
    </w:p>
    <w:p w14:paraId="73435CA0" w14:textId="77777777" w:rsidR="00DB2CCF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14:paraId="6B8D470B" w14:textId="77777777" w:rsidR="00DB2CCF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ii. A</w:t>
      </w:r>
      <w:r w:rsidR="00964A35">
        <w:rPr>
          <w:rFonts w:ascii="Times New Roman" w:hAnsi="Times New Roman"/>
          <w:sz w:val="22"/>
          <w:szCs w:val="22"/>
        </w:rPr>
        <w:t xml:space="preserve"> minimum of two years of full time forestry experienc</w:t>
      </w:r>
      <w:r>
        <w:rPr>
          <w:rFonts w:ascii="Times New Roman" w:hAnsi="Times New Roman"/>
          <w:sz w:val="22"/>
          <w:szCs w:val="22"/>
        </w:rPr>
        <w:t>e</w:t>
      </w:r>
      <w:r w:rsidRPr="00DB2CCF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under the </w:t>
      </w:r>
    </w:p>
    <w:p w14:paraId="6D0221FF" w14:textId="77777777" w:rsidR="00DB2CCF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supervision of a licensed forester or that otherwise demonstrates the </w:t>
      </w:r>
    </w:p>
    <w:p w14:paraId="471E9A8E" w14:textId="79CD0F63" w:rsidR="00964A35" w:rsidRDefault="00DB2CCF" w:rsidP="00DB2CCF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applicant </w:t>
      </w:r>
      <w:r w:rsidR="008C7211">
        <w:rPr>
          <w:rFonts w:ascii="Times New Roman" w:hAnsi="Times New Roman"/>
          <w:sz w:val="22"/>
          <w:szCs w:val="22"/>
        </w:rPr>
        <w:t>i</w:t>
      </w:r>
      <w:r>
        <w:rPr>
          <w:rFonts w:ascii="Times New Roman" w:hAnsi="Times New Roman"/>
          <w:sz w:val="22"/>
          <w:szCs w:val="22"/>
        </w:rPr>
        <w:t>s competent to practice forestry.</w:t>
      </w:r>
    </w:p>
    <w:p w14:paraId="22A93AA1" w14:textId="5E033D18" w:rsidR="007D78F3" w:rsidRPr="00642702" w:rsidRDefault="00964A35" w:rsidP="002B026C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 w:hanging="3600"/>
        <w:jc w:val="both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sz w:val="22"/>
          <w:szCs w:val="22"/>
        </w:rPr>
        <w:tab/>
      </w:r>
      <w:bookmarkEnd w:id="1"/>
      <w:bookmarkEnd w:id="2"/>
    </w:p>
    <w:p w14:paraId="65A18810" w14:textId="77777777" w:rsidR="00D01CB9" w:rsidRDefault="002D58CE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  <w:t>3.</w:t>
      </w:r>
      <w:r w:rsidR="00D01CB9">
        <w:rPr>
          <w:rFonts w:ascii="Times New Roman" w:hAnsi="Times New Roman"/>
          <w:bCs/>
          <w:sz w:val="22"/>
        </w:rPr>
        <w:tab/>
      </w:r>
      <w:r w:rsidR="00D01CB9">
        <w:rPr>
          <w:rFonts w:ascii="Times New Roman" w:hAnsi="Times New Roman"/>
          <w:b/>
          <w:sz w:val="22"/>
        </w:rPr>
        <w:t>Jurisprudence Examination</w:t>
      </w:r>
    </w:p>
    <w:p w14:paraId="63A0434B" w14:textId="77777777" w:rsidR="00D01CB9" w:rsidRDefault="00D01CB9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ab/>
      </w:r>
    </w:p>
    <w:p w14:paraId="75A72D3F" w14:textId="77777777" w:rsidR="007E18EF" w:rsidRDefault="00D01CB9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ab/>
      </w:r>
      <w:r>
        <w:rPr>
          <w:rFonts w:ascii="Times New Roman" w:hAnsi="Times New Roman"/>
          <w:bCs/>
          <w:sz w:val="22"/>
        </w:rPr>
        <w:tab/>
        <w:t xml:space="preserve">All applicants seeking licensure by endorsement pursuant to this chapter must pass </w:t>
      </w:r>
      <w:r w:rsidR="007E18EF">
        <w:rPr>
          <w:rFonts w:ascii="Times New Roman" w:hAnsi="Times New Roman"/>
          <w:bCs/>
          <w:sz w:val="22"/>
        </w:rPr>
        <w:t>Part 1</w:t>
      </w:r>
    </w:p>
    <w:p w14:paraId="2FB7B1D6" w14:textId="6A2136B6" w:rsidR="00D01CB9" w:rsidRDefault="007E18EF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 xml:space="preserve">                          of the forester license examination set forth in Chapter 70</w:t>
      </w:r>
      <w:r w:rsidR="00C07CAA">
        <w:rPr>
          <w:rFonts w:ascii="Times New Roman" w:hAnsi="Times New Roman"/>
          <w:bCs/>
          <w:sz w:val="22"/>
        </w:rPr>
        <w:t>,</w:t>
      </w:r>
      <w:r>
        <w:rPr>
          <w:rFonts w:ascii="Times New Roman" w:hAnsi="Times New Roman"/>
          <w:bCs/>
          <w:sz w:val="22"/>
        </w:rPr>
        <w:t xml:space="preserve"> Section 3 o</w:t>
      </w:r>
      <w:r w:rsidR="00D01CB9">
        <w:rPr>
          <w:rFonts w:ascii="Times New Roman" w:hAnsi="Times New Roman"/>
          <w:bCs/>
          <w:sz w:val="22"/>
        </w:rPr>
        <w:t>f Board rules.</w:t>
      </w:r>
      <w:r w:rsidR="002D58CE" w:rsidRPr="00642702">
        <w:rPr>
          <w:rFonts w:ascii="Times New Roman" w:hAnsi="Times New Roman"/>
          <w:bCs/>
          <w:sz w:val="22"/>
        </w:rPr>
        <w:tab/>
      </w:r>
    </w:p>
    <w:p w14:paraId="4532AC5C" w14:textId="77777777" w:rsidR="00D01CB9" w:rsidRDefault="00D01CB9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</w:p>
    <w:p w14:paraId="4839BE8E" w14:textId="052BACB5" w:rsidR="00F460B6" w:rsidRPr="00642702" w:rsidRDefault="00D01CB9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ab/>
        <w:t>4.</w:t>
      </w:r>
      <w:r>
        <w:rPr>
          <w:rFonts w:ascii="Times New Roman" w:hAnsi="Times New Roman"/>
          <w:bCs/>
          <w:sz w:val="22"/>
        </w:rPr>
        <w:tab/>
      </w:r>
      <w:r w:rsidR="002D58CE" w:rsidRPr="00642702">
        <w:rPr>
          <w:rFonts w:ascii="Times New Roman" w:hAnsi="Times New Roman"/>
          <w:b/>
          <w:sz w:val="22"/>
        </w:rPr>
        <w:t>Proof of Good Standing in All Jurisdictions</w:t>
      </w:r>
    </w:p>
    <w:p w14:paraId="13E141EF" w14:textId="43AB25DF" w:rsidR="002D58CE" w:rsidRPr="00642702" w:rsidRDefault="002D58CE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</w:p>
    <w:p w14:paraId="3E71DDF1" w14:textId="77777777" w:rsidR="002D58CE" w:rsidRPr="00642702" w:rsidRDefault="002D58CE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  <w:t xml:space="preserve">An applicant must be in good standing in all jurisdictions in which the applicant holds or </w:t>
      </w:r>
    </w:p>
    <w:p w14:paraId="735384AC" w14:textId="77777777" w:rsidR="002D58CE" w:rsidRPr="00642702" w:rsidRDefault="002D58CE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  <w:t xml:space="preserve">has held a license.  For purposes of this subsection, “good standing” means that the </w:t>
      </w:r>
    </w:p>
    <w:p w14:paraId="51FA057E" w14:textId="77777777" w:rsidR="00E11648" w:rsidRPr="00642702" w:rsidRDefault="002D58CE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  <w:t xml:space="preserve">applicant does not have a complaint, allegation or investigation pending, does not have a </w:t>
      </w:r>
    </w:p>
    <w:p w14:paraId="543427E3" w14:textId="77777777" w:rsidR="00E11648" w:rsidRPr="00642702" w:rsidRDefault="00E11648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</w:r>
      <w:r w:rsidR="002D58CE" w:rsidRPr="00642702">
        <w:rPr>
          <w:rFonts w:ascii="Times New Roman" w:hAnsi="Times New Roman"/>
          <w:bCs/>
          <w:sz w:val="22"/>
        </w:rPr>
        <w:t xml:space="preserve">license that is suspended or subject to practice restrictions, and has never surrendered a </w:t>
      </w:r>
    </w:p>
    <w:p w14:paraId="5792B3A1" w14:textId="6725367E" w:rsidR="00934AE8" w:rsidRPr="00642702" w:rsidRDefault="00E11648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</w:r>
      <w:r w:rsidR="002D58CE" w:rsidRPr="00642702">
        <w:rPr>
          <w:rFonts w:ascii="Times New Roman" w:hAnsi="Times New Roman"/>
          <w:bCs/>
          <w:sz w:val="22"/>
        </w:rPr>
        <w:t>license or had a license revoked.</w:t>
      </w:r>
    </w:p>
    <w:p w14:paraId="6A503429" w14:textId="77777777" w:rsidR="00AF31F5" w:rsidRPr="00642702" w:rsidRDefault="00F460B6" w:rsidP="00F460B6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z w:val="22"/>
        </w:rPr>
      </w:pPr>
      <w:r w:rsidRPr="00642702">
        <w:rPr>
          <w:rFonts w:ascii="Times New Roman" w:hAnsi="Times New Roman"/>
          <w:bCs/>
          <w:sz w:val="22"/>
        </w:rPr>
        <w:tab/>
      </w:r>
      <w:r w:rsidRPr="00642702">
        <w:rPr>
          <w:rFonts w:ascii="Times New Roman" w:hAnsi="Times New Roman"/>
          <w:bCs/>
          <w:sz w:val="22"/>
        </w:rPr>
        <w:tab/>
      </w:r>
    </w:p>
    <w:p w14:paraId="21EDFC49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1F44BDE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C51ABDD" w14:textId="683DF2BA" w:rsidR="00926EEC" w:rsidRPr="00642702" w:rsidRDefault="00AF31F5" w:rsidP="00926EEC">
      <w:pPr>
        <w:rPr>
          <w:szCs w:val="24"/>
        </w:rPr>
      </w:pPr>
      <w:r w:rsidRPr="00642702">
        <w:rPr>
          <w:sz w:val="22"/>
        </w:rPr>
        <w:t xml:space="preserve">STATUTORY AUTHORITY: </w:t>
      </w:r>
      <w:r w:rsidR="00926EEC" w:rsidRPr="00642702">
        <w:rPr>
          <w:sz w:val="22"/>
          <w:szCs w:val="22"/>
        </w:rPr>
        <w:t xml:space="preserve"> 32 M.R.S. §</w:t>
      </w:r>
      <w:r w:rsidR="002D13C9">
        <w:rPr>
          <w:sz w:val="22"/>
          <w:szCs w:val="22"/>
        </w:rPr>
        <w:t>§</w:t>
      </w:r>
      <w:r w:rsidR="006401B2">
        <w:rPr>
          <w:sz w:val="22"/>
          <w:szCs w:val="22"/>
        </w:rPr>
        <w:t xml:space="preserve"> 5506</w:t>
      </w:r>
      <w:r w:rsidR="002D13C9">
        <w:rPr>
          <w:sz w:val="22"/>
          <w:szCs w:val="22"/>
        </w:rPr>
        <w:t>, 5516</w:t>
      </w:r>
      <w:r w:rsidR="00D908CF">
        <w:rPr>
          <w:sz w:val="22"/>
          <w:szCs w:val="22"/>
        </w:rPr>
        <w:t>(2)</w:t>
      </w:r>
      <w:r w:rsidR="00B23594">
        <w:rPr>
          <w:sz w:val="22"/>
          <w:szCs w:val="22"/>
        </w:rPr>
        <w:t>(D)</w:t>
      </w:r>
      <w:r w:rsidR="00D01CB9">
        <w:rPr>
          <w:sz w:val="22"/>
          <w:szCs w:val="22"/>
        </w:rPr>
        <w:t>; 10 M.R.S. § 8003-H</w:t>
      </w:r>
    </w:p>
    <w:p w14:paraId="6E905E6A" w14:textId="77777777" w:rsidR="00AF31F5" w:rsidRPr="00642702" w:rsidRDefault="00AF31F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382EF03" w14:textId="77777777" w:rsidR="00AF31F5" w:rsidRPr="00642702" w:rsidRDefault="00AF31F5">
      <w:pPr>
        <w:tabs>
          <w:tab w:val="left" w:pos="720"/>
          <w:tab w:val="left" w:pos="1800"/>
          <w:tab w:val="left" w:pos="2160"/>
          <w:tab w:val="left" w:pos="2880"/>
        </w:tabs>
        <w:ind w:left="720" w:hanging="720"/>
        <w:rPr>
          <w:sz w:val="22"/>
        </w:rPr>
      </w:pPr>
      <w:r w:rsidRPr="00642702">
        <w:rPr>
          <w:sz w:val="22"/>
        </w:rPr>
        <w:t>EFFECTIVE DATE:</w:t>
      </w:r>
    </w:p>
    <w:p w14:paraId="41180C26" w14:textId="108A6811" w:rsidR="00AF31F5" w:rsidRPr="00642702" w:rsidRDefault="00AF31F5">
      <w:pPr>
        <w:tabs>
          <w:tab w:val="left" w:pos="720"/>
          <w:tab w:val="left" w:pos="1800"/>
          <w:tab w:val="left" w:pos="2160"/>
          <w:tab w:val="left" w:pos="2880"/>
        </w:tabs>
        <w:ind w:left="720" w:hanging="720"/>
        <w:rPr>
          <w:sz w:val="22"/>
        </w:rPr>
      </w:pPr>
      <w:r w:rsidRPr="00642702">
        <w:rPr>
          <w:sz w:val="22"/>
        </w:rPr>
        <w:tab/>
      </w:r>
      <w:r w:rsidR="0028492C">
        <w:rPr>
          <w:sz w:val="22"/>
        </w:rPr>
        <w:t>February 13, 2024 – filing 2024-031</w:t>
      </w:r>
    </w:p>
    <w:p w14:paraId="5296E146" w14:textId="77777777" w:rsidR="00AF31F5" w:rsidRPr="00642702" w:rsidRDefault="00AF31F5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rPr>
          <w:sz w:val="22"/>
        </w:rPr>
      </w:pPr>
    </w:p>
    <w:p w14:paraId="014D219C" w14:textId="77777777" w:rsidR="00AF31F5" w:rsidRPr="00642702" w:rsidRDefault="00AF31F5" w:rsidP="00D5338D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rPr>
          <w:sz w:val="22"/>
        </w:rPr>
      </w:pPr>
      <w:r w:rsidRPr="00642702">
        <w:rPr>
          <w:sz w:val="22"/>
        </w:rPr>
        <w:tab/>
      </w:r>
    </w:p>
    <w:p w14:paraId="070F15B9" w14:textId="77777777" w:rsidR="006C5F9D" w:rsidRPr="00642702" w:rsidRDefault="006C5F9D"/>
    <w:sectPr w:rsidR="006C5F9D" w:rsidRPr="00642702" w:rsidSect="00C864F5">
      <w:headerReference w:type="default" r:id="rId11"/>
      <w:headerReference w:type="first" r:id="rId12"/>
      <w:pgSz w:w="12240" w:h="15840" w:code="1"/>
      <w:pgMar w:top="1440" w:right="1440" w:bottom="1440" w:left="1440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3EDA3" w14:textId="77777777" w:rsidR="00C81022" w:rsidRDefault="00C81022" w:rsidP="0093604B">
      <w:r>
        <w:separator/>
      </w:r>
    </w:p>
  </w:endnote>
  <w:endnote w:type="continuationSeparator" w:id="0">
    <w:p w14:paraId="47ED1454" w14:textId="77777777" w:rsidR="00C81022" w:rsidRDefault="00C81022" w:rsidP="0093604B">
      <w:r>
        <w:continuationSeparator/>
      </w:r>
    </w:p>
  </w:endnote>
  <w:endnote w:type="continuationNotice" w:id="1">
    <w:p w14:paraId="2684DCDF" w14:textId="77777777" w:rsidR="00C81022" w:rsidRDefault="00C810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A830A" w14:textId="77777777" w:rsidR="00C81022" w:rsidRDefault="00C81022" w:rsidP="0093604B">
      <w:r>
        <w:separator/>
      </w:r>
    </w:p>
  </w:footnote>
  <w:footnote w:type="continuationSeparator" w:id="0">
    <w:p w14:paraId="6DD52172" w14:textId="77777777" w:rsidR="00C81022" w:rsidRDefault="00C81022" w:rsidP="0093604B">
      <w:r>
        <w:continuationSeparator/>
      </w:r>
    </w:p>
  </w:footnote>
  <w:footnote w:type="continuationNotice" w:id="1">
    <w:p w14:paraId="1D12B51E" w14:textId="77777777" w:rsidR="00C81022" w:rsidRDefault="00C810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17BCE" w14:textId="77777777" w:rsidR="00C864F5" w:rsidRDefault="00C864F5" w:rsidP="00C864F5">
    <w:pPr>
      <w:tabs>
        <w:tab w:val="center" w:pos="4320"/>
        <w:tab w:val="right" w:pos="8640"/>
      </w:tabs>
    </w:pPr>
  </w:p>
  <w:p w14:paraId="4F23016F" w14:textId="0CA1CB02" w:rsidR="0093604B" w:rsidRPr="00C864F5" w:rsidRDefault="0093604B" w:rsidP="00C86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CB3E" w14:textId="77777777" w:rsidR="00C864F5" w:rsidRDefault="00C864F5" w:rsidP="00C864F5">
    <w:pPr>
      <w:tabs>
        <w:tab w:val="center" w:pos="4320"/>
        <w:tab w:val="right" w:pos="8640"/>
      </w:tabs>
    </w:pPr>
  </w:p>
  <w:p w14:paraId="707D620A" w14:textId="05F5D472" w:rsidR="00C864F5" w:rsidRPr="00C864F5" w:rsidRDefault="00C864F5" w:rsidP="00C864F5">
    <w:pPr>
      <w:tabs>
        <w:tab w:val="center" w:pos="4320"/>
        <w:tab w:val="right" w:pos="8640"/>
      </w:tabs>
    </w:pPr>
    <w:r w:rsidRPr="00C864F5">
      <w:t>DRAFT FOR BOARD DISCUSSION – NOT THE OFFICIAL POSITION OF THE BOARD OR THE DEPARTMENT</w:t>
    </w:r>
  </w:p>
  <w:p w14:paraId="4B26A9C3" w14:textId="77777777" w:rsidR="00C864F5" w:rsidRPr="00C864F5" w:rsidRDefault="00C864F5" w:rsidP="00C864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E24F58"/>
    <w:multiLevelType w:val="hybridMultilevel"/>
    <w:tmpl w:val="2BD01B60"/>
    <w:lvl w:ilvl="0" w:tplc="92AC52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261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YwsjA0MTc3NzFR0lEKTi0uzszPAykwNKsFABkrb4ItAAAA"/>
  </w:docVars>
  <w:rsids>
    <w:rsidRoot w:val="004D1EC3"/>
    <w:rsid w:val="000047A0"/>
    <w:rsid w:val="0002467E"/>
    <w:rsid w:val="0003589A"/>
    <w:rsid w:val="00042EB6"/>
    <w:rsid w:val="000445D4"/>
    <w:rsid w:val="00054A19"/>
    <w:rsid w:val="00057D15"/>
    <w:rsid w:val="00072261"/>
    <w:rsid w:val="000867AA"/>
    <w:rsid w:val="00092A33"/>
    <w:rsid w:val="00097847"/>
    <w:rsid w:val="000A1067"/>
    <w:rsid w:val="000A435D"/>
    <w:rsid w:val="000A60E2"/>
    <w:rsid w:val="000E5BEB"/>
    <w:rsid w:val="000F540C"/>
    <w:rsid w:val="00102D5D"/>
    <w:rsid w:val="00121B0B"/>
    <w:rsid w:val="00152252"/>
    <w:rsid w:val="00194037"/>
    <w:rsid w:val="001A764F"/>
    <w:rsid w:val="001C2F4C"/>
    <w:rsid w:val="001D4DA8"/>
    <w:rsid w:val="001F3030"/>
    <w:rsid w:val="00213597"/>
    <w:rsid w:val="0024130A"/>
    <w:rsid w:val="00241AF3"/>
    <w:rsid w:val="00241D71"/>
    <w:rsid w:val="00247104"/>
    <w:rsid w:val="002837D3"/>
    <w:rsid w:val="0028492C"/>
    <w:rsid w:val="00290549"/>
    <w:rsid w:val="002A3BD8"/>
    <w:rsid w:val="002B026C"/>
    <w:rsid w:val="002C49B2"/>
    <w:rsid w:val="002D13C9"/>
    <w:rsid w:val="002D3D50"/>
    <w:rsid w:val="002D58CE"/>
    <w:rsid w:val="002D6DB4"/>
    <w:rsid w:val="002E2249"/>
    <w:rsid w:val="002E471C"/>
    <w:rsid w:val="002E6355"/>
    <w:rsid w:val="0030647D"/>
    <w:rsid w:val="00376E1B"/>
    <w:rsid w:val="00390A7A"/>
    <w:rsid w:val="003A24FA"/>
    <w:rsid w:val="003A2D51"/>
    <w:rsid w:val="003B086E"/>
    <w:rsid w:val="003B0F25"/>
    <w:rsid w:val="003B3907"/>
    <w:rsid w:val="003D3667"/>
    <w:rsid w:val="003D4060"/>
    <w:rsid w:val="003D4482"/>
    <w:rsid w:val="003D480F"/>
    <w:rsid w:val="003D6A44"/>
    <w:rsid w:val="003E3489"/>
    <w:rsid w:val="00400B6A"/>
    <w:rsid w:val="00402ED2"/>
    <w:rsid w:val="00424F14"/>
    <w:rsid w:val="00425309"/>
    <w:rsid w:val="00432041"/>
    <w:rsid w:val="00447F9C"/>
    <w:rsid w:val="00453DDE"/>
    <w:rsid w:val="00453FBE"/>
    <w:rsid w:val="00455EA8"/>
    <w:rsid w:val="00464897"/>
    <w:rsid w:val="00466656"/>
    <w:rsid w:val="00476FFE"/>
    <w:rsid w:val="00490132"/>
    <w:rsid w:val="0049166D"/>
    <w:rsid w:val="00495EC9"/>
    <w:rsid w:val="004A59F7"/>
    <w:rsid w:val="004B0AE0"/>
    <w:rsid w:val="004B5B4B"/>
    <w:rsid w:val="004B6441"/>
    <w:rsid w:val="004C5A56"/>
    <w:rsid w:val="004D1EC3"/>
    <w:rsid w:val="00512EFF"/>
    <w:rsid w:val="0051482B"/>
    <w:rsid w:val="00514A92"/>
    <w:rsid w:val="00523483"/>
    <w:rsid w:val="00530B55"/>
    <w:rsid w:val="00533FC6"/>
    <w:rsid w:val="0053462D"/>
    <w:rsid w:val="0054258B"/>
    <w:rsid w:val="0055665D"/>
    <w:rsid w:val="00566B73"/>
    <w:rsid w:val="00570BB0"/>
    <w:rsid w:val="00575C83"/>
    <w:rsid w:val="00582EF1"/>
    <w:rsid w:val="005911B5"/>
    <w:rsid w:val="0059377A"/>
    <w:rsid w:val="00593F7A"/>
    <w:rsid w:val="00596FA7"/>
    <w:rsid w:val="005B336F"/>
    <w:rsid w:val="005E76DC"/>
    <w:rsid w:val="005F3DE4"/>
    <w:rsid w:val="00603B21"/>
    <w:rsid w:val="00611B35"/>
    <w:rsid w:val="006164DD"/>
    <w:rsid w:val="00617FC4"/>
    <w:rsid w:val="00625877"/>
    <w:rsid w:val="0063654C"/>
    <w:rsid w:val="006401B2"/>
    <w:rsid w:val="00642702"/>
    <w:rsid w:val="00647E0A"/>
    <w:rsid w:val="006641BE"/>
    <w:rsid w:val="00697F4A"/>
    <w:rsid w:val="006A4AE8"/>
    <w:rsid w:val="006B16E2"/>
    <w:rsid w:val="006B3842"/>
    <w:rsid w:val="006C06B3"/>
    <w:rsid w:val="006C5F9D"/>
    <w:rsid w:val="006C78D1"/>
    <w:rsid w:val="006D607D"/>
    <w:rsid w:val="006E6277"/>
    <w:rsid w:val="006F06D9"/>
    <w:rsid w:val="006F672A"/>
    <w:rsid w:val="00745E7D"/>
    <w:rsid w:val="007500B8"/>
    <w:rsid w:val="007527B0"/>
    <w:rsid w:val="007530AA"/>
    <w:rsid w:val="00755319"/>
    <w:rsid w:val="00777933"/>
    <w:rsid w:val="00791FC7"/>
    <w:rsid w:val="00796D9E"/>
    <w:rsid w:val="007A174A"/>
    <w:rsid w:val="007A4E1C"/>
    <w:rsid w:val="007B1904"/>
    <w:rsid w:val="007B3649"/>
    <w:rsid w:val="007B6D85"/>
    <w:rsid w:val="007D2038"/>
    <w:rsid w:val="007D78F3"/>
    <w:rsid w:val="007E10CC"/>
    <w:rsid w:val="007E18EF"/>
    <w:rsid w:val="007F123B"/>
    <w:rsid w:val="00817A3B"/>
    <w:rsid w:val="008461C3"/>
    <w:rsid w:val="00850CA5"/>
    <w:rsid w:val="008539E7"/>
    <w:rsid w:val="00857029"/>
    <w:rsid w:val="0085794D"/>
    <w:rsid w:val="00874375"/>
    <w:rsid w:val="008828FB"/>
    <w:rsid w:val="00896788"/>
    <w:rsid w:val="008A4F00"/>
    <w:rsid w:val="008B7E21"/>
    <w:rsid w:val="008C7211"/>
    <w:rsid w:val="008D1435"/>
    <w:rsid w:val="008D16E1"/>
    <w:rsid w:val="008E05E7"/>
    <w:rsid w:val="008F1CB8"/>
    <w:rsid w:val="009200E2"/>
    <w:rsid w:val="00926EEC"/>
    <w:rsid w:val="009279C0"/>
    <w:rsid w:val="009335F8"/>
    <w:rsid w:val="00934AE8"/>
    <w:rsid w:val="0093604B"/>
    <w:rsid w:val="00936165"/>
    <w:rsid w:val="00936D0D"/>
    <w:rsid w:val="00964A35"/>
    <w:rsid w:val="00965AC2"/>
    <w:rsid w:val="009663B3"/>
    <w:rsid w:val="00985EB1"/>
    <w:rsid w:val="00993352"/>
    <w:rsid w:val="009A1F28"/>
    <w:rsid w:val="009A478A"/>
    <w:rsid w:val="009B3CF0"/>
    <w:rsid w:val="009C2D86"/>
    <w:rsid w:val="009C3CB2"/>
    <w:rsid w:val="009D204D"/>
    <w:rsid w:val="009D76F6"/>
    <w:rsid w:val="00A04391"/>
    <w:rsid w:val="00A06EDC"/>
    <w:rsid w:val="00A20CEA"/>
    <w:rsid w:val="00A20D4A"/>
    <w:rsid w:val="00A210E3"/>
    <w:rsid w:val="00A21166"/>
    <w:rsid w:val="00A2318C"/>
    <w:rsid w:val="00A30235"/>
    <w:rsid w:val="00A4348F"/>
    <w:rsid w:val="00A55236"/>
    <w:rsid w:val="00A56474"/>
    <w:rsid w:val="00A74283"/>
    <w:rsid w:val="00A93B2B"/>
    <w:rsid w:val="00AA1229"/>
    <w:rsid w:val="00AA56C9"/>
    <w:rsid w:val="00AB4776"/>
    <w:rsid w:val="00AC35B8"/>
    <w:rsid w:val="00AC7378"/>
    <w:rsid w:val="00AD5F09"/>
    <w:rsid w:val="00AF0B73"/>
    <w:rsid w:val="00AF2FFD"/>
    <w:rsid w:val="00AF31F5"/>
    <w:rsid w:val="00B0042B"/>
    <w:rsid w:val="00B02D9C"/>
    <w:rsid w:val="00B069AE"/>
    <w:rsid w:val="00B116F6"/>
    <w:rsid w:val="00B23594"/>
    <w:rsid w:val="00B2672A"/>
    <w:rsid w:val="00B34E1C"/>
    <w:rsid w:val="00B43563"/>
    <w:rsid w:val="00B4462F"/>
    <w:rsid w:val="00B51E66"/>
    <w:rsid w:val="00B56D03"/>
    <w:rsid w:val="00B62BDD"/>
    <w:rsid w:val="00B7295F"/>
    <w:rsid w:val="00B901CF"/>
    <w:rsid w:val="00B92EA5"/>
    <w:rsid w:val="00BB0412"/>
    <w:rsid w:val="00BB34C1"/>
    <w:rsid w:val="00BC2CC8"/>
    <w:rsid w:val="00BD262A"/>
    <w:rsid w:val="00BD352D"/>
    <w:rsid w:val="00BD6153"/>
    <w:rsid w:val="00BD7C3C"/>
    <w:rsid w:val="00BE2597"/>
    <w:rsid w:val="00C07CAA"/>
    <w:rsid w:val="00C203A5"/>
    <w:rsid w:val="00C2636D"/>
    <w:rsid w:val="00C4000F"/>
    <w:rsid w:val="00C5708F"/>
    <w:rsid w:val="00C7592C"/>
    <w:rsid w:val="00C75B5C"/>
    <w:rsid w:val="00C75D86"/>
    <w:rsid w:val="00C7668B"/>
    <w:rsid w:val="00C77505"/>
    <w:rsid w:val="00C80784"/>
    <w:rsid w:val="00C81022"/>
    <w:rsid w:val="00C864F5"/>
    <w:rsid w:val="00C93232"/>
    <w:rsid w:val="00CD6C4C"/>
    <w:rsid w:val="00CE0F5E"/>
    <w:rsid w:val="00D01CB9"/>
    <w:rsid w:val="00D02F20"/>
    <w:rsid w:val="00D174AE"/>
    <w:rsid w:val="00D268B9"/>
    <w:rsid w:val="00D3038B"/>
    <w:rsid w:val="00D35EAB"/>
    <w:rsid w:val="00D40CAD"/>
    <w:rsid w:val="00D5129D"/>
    <w:rsid w:val="00D51D78"/>
    <w:rsid w:val="00D53310"/>
    <w:rsid w:val="00D5338D"/>
    <w:rsid w:val="00D5789A"/>
    <w:rsid w:val="00D62294"/>
    <w:rsid w:val="00D63B45"/>
    <w:rsid w:val="00D66234"/>
    <w:rsid w:val="00D8481C"/>
    <w:rsid w:val="00D86C9A"/>
    <w:rsid w:val="00D908CF"/>
    <w:rsid w:val="00DA5C3B"/>
    <w:rsid w:val="00DB2CCF"/>
    <w:rsid w:val="00DC7772"/>
    <w:rsid w:val="00DD5E7E"/>
    <w:rsid w:val="00E11648"/>
    <w:rsid w:val="00E270FB"/>
    <w:rsid w:val="00E2736E"/>
    <w:rsid w:val="00E33261"/>
    <w:rsid w:val="00E41FF9"/>
    <w:rsid w:val="00E61C10"/>
    <w:rsid w:val="00E639B4"/>
    <w:rsid w:val="00E70E1B"/>
    <w:rsid w:val="00E725EA"/>
    <w:rsid w:val="00E84E17"/>
    <w:rsid w:val="00E93156"/>
    <w:rsid w:val="00EB443C"/>
    <w:rsid w:val="00EE0EDD"/>
    <w:rsid w:val="00F20862"/>
    <w:rsid w:val="00F40FFF"/>
    <w:rsid w:val="00F460B6"/>
    <w:rsid w:val="00F57D58"/>
    <w:rsid w:val="00F756A7"/>
    <w:rsid w:val="00F77199"/>
    <w:rsid w:val="00F868DB"/>
    <w:rsid w:val="00FA46DA"/>
    <w:rsid w:val="00FB1824"/>
    <w:rsid w:val="00FB5CE7"/>
    <w:rsid w:val="00FC15BC"/>
    <w:rsid w:val="00FE105F"/>
    <w:rsid w:val="00FE5D12"/>
    <w:rsid w:val="00FF1684"/>
    <w:rsid w:val="00FF393B"/>
    <w:rsid w:val="00FF5A04"/>
    <w:rsid w:val="00FF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73588B"/>
  <w15:chartTrackingRefBased/>
  <w15:docId w15:val="{4B7723D4-9539-4016-AB9E-53D176ADA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semiHidden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unhideWhenUsed/>
    <w:rsid w:val="009360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04B"/>
  </w:style>
  <w:style w:type="paragraph" w:styleId="Footer">
    <w:name w:val="footer"/>
    <w:basedOn w:val="Normal"/>
    <w:link w:val="FooterChar"/>
    <w:uiPriority w:val="99"/>
    <w:unhideWhenUsed/>
    <w:rsid w:val="009360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04B"/>
  </w:style>
  <w:style w:type="paragraph" w:styleId="BalloonText">
    <w:name w:val="Balloon Text"/>
    <w:basedOn w:val="Normal"/>
    <w:link w:val="BalloonTextChar"/>
    <w:uiPriority w:val="99"/>
    <w:semiHidden/>
    <w:unhideWhenUsed/>
    <w:rsid w:val="001522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252"/>
    <w:rPr>
      <w:rFonts w:ascii="Segoe UI" w:hAnsi="Segoe UI" w:cs="Segoe UI"/>
      <w:sz w:val="18"/>
      <w:szCs w:val="18"/>
    </w:rPr>
  </w:style>
  <w:style w:type="character" w:customStyle="1" w:styleId="PlainTextChar">
    <w:name w:val="Plain Text Char"/>
    <w:basedOn w:val="DefaultParagraphFont"/>
    <w:link w:val="PlainText"/>
    <w:semiHidden/>
    <w:rsid w:val="00603B21"/>
    <w:rPr>
      <w:rFonts w:ascii="Courier New" w:hAnsi="Courier New"/>
    </w:rPr>
  </w:style>
  <w:style w:type="character" w:styleId="CommentReference">
    <w:name w:val="annotation reference"/>
    <w:basedOn w:val="DefaultParagraphFont"/>
    <w:uiPriority w:val="99"/>
    <w:semiHidden/>
    <w:unhideWhenUsed/>
    <w:rsid w:val="00697F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F4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F4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F4A"/>
    <w:rPr>
      <w:b/>
      <w:bCs/>
    </w:rPr>
  </w:style>
  <w:style w:type="paragraph" w:styleId="Revision">
    <w:name w:val="Revision"/>
    <w:hidden/>
    <w:uiPriority w:val="99"/>
    <w:semiHidden/>
    <w:rsid w:val="00284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  <SharedWithUsers xmlns="c7d2f26b-8073-4476-9c98-80858cc8e538">
      <UserInfo>
        <DisplayName>Pendergast, Catherine</DisplayName>
        <AccountId>104</AccountId>
        <AccountType/>
      </UserInfo>
      <UserInfo>
        <DisplayName>Stivers, Elizabeth</DisplayName>
        <AccountId>161</AccountId>
        <AccountType/>
      </UserInfo>
      <UserInfo>
        <DisplayName>Racine, Kristi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7847466-FCF8-458C-81A5-A13809D69E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BFDBE9-B788-4C71-B1EB-BF1A377C01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7E052F-4828-479B-BF61-35E9E3243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43F54A-7DB0-476E-B08F-82964532BA01}">
  <ds:schemaRefs>
    <ds:schemaRef ds:uri="http://purl.org/dc/elements/1.1/"/>
    <ds:schemaRef ds:uri="c7d2f26b-8073-4476-9c98-80858cc8e538"/>
    <ds:schemaRef ds:uri="http://schemas.microsoft.com/office/2006/metadata/properties"/>
    <ds:schemaRef ds:uri="http://purl.org/dc/terms/"/>
    <ds:schemaRef ds:uri="0c211fce-8eba-4a0a-84a3-1d2c8b1a8465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Parr, J.Chris</cp:lastModifiedBy>
  <cp:revision>2</cp:revision>
  <cp:lastPrinted>2004-08-31T16:47:00Z</cp:lastPrinted>
  <dcterms:created xsi:type="dcterms:W3CDTF">2024-05-16T15:11:00Z</dcterms:created>
  <dcterms:modified xsi:type="dcterms:W3CDTF">2024-05-1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